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218A8" w:rsidRDefault="00D218A8" w:rsidP="00D218A8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>DAILY REPORT (as a team)</w:t>
      </w: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936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6620"/>
      </w:tblGrid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Name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dian Student Association - NWMSU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ay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EF0007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une 16</w:t>
            </w:r>
            <w:r w:rsidR="00D218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2020</w:t>
            </w:r>
          </w:p>
        </w:tc>
      </w:tr>
      <w:tr w:rsidR="00D218A8" w:rsidTr="00D218A8">
        <w:trPr>
          <w:trHeight w:val="375"/>
        </w:trPr>
        <w:tc>
          <w:tcPr>
            <w:tcW w:w="27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D218A8" w:rsidRDefault="00D218A8">
            <w:pP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Team Members:</w:t>
            </w:r>
          </w:p>
        </w:tc>
        <w:tc>
          <w:tcPr>
            <w:tcW w:w="6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rat Reddy Male</w:t>
            </w:r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Bhavy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eepth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 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Gorrepat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halakshmi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ongar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ai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yothsn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athi</w:t>
            </w:r>
            <w:proofErr w:type="spellEnd"/>
          </w:p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eevan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Reddy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Mure</w:t>
            </w:r>
            <w:proofErr w:type="spellEnd"/>
          </w:p>
          <w:p w:rsidR="00D218A8" w:rsidRDefault="00D218A8">
            <w:pPr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heeraj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dupuganti</w:t>
            </w:r>
            <w:proofErr w:type="spellEnd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PORT:</w:t>
      </w:r>
      <w:r>
        <w:rPr>
          <w:rFonts w:ascii="Times New Roman" w:hAnsi="Times New Roman" w:cs="Times New Roman"/>
          <w:b/>
          <w:sz w:val="24"/>
          <w:szCs w:val="24"/>
        </w:rPr>
        <w:tab/>
      </w:r>
    </w:p>
    <w:tbl>
      <w:tblPr>
        <w:tblStyle w:val="TableGrid"/>
        <w:tblW w:w="9355" w:type="dxa"/>
        <w:tblInd w:w="0" w:type="dxa"/>
        <w:tblLook w:val="04A0" w:firstRow="1" w:lastRow="0" w:firstColumn="1" w:lastColumn="0" w:noHBand="0" w:noVBand="1"/>
      </w:tblPr>
      <w:tblGrid>
        <w:gridCol w:w="1526"/>
        <w:gridCol w:w="7829"/>
      </w:tblGrid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lann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6020A3" w:rsidRDefault="00EF0007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ent meeting at 1:00 PM CST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at 4:00 PM CST</w:t>
            </w:r>
          </w:p>
          <w:p w:rsidR="00EF0007" w:rsidRDefault="00EF0007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vision of requirements as per client request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1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nitor Team work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chieved objectives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B70FE4" w:rsidRDefault="00EF0007" w:rsidP="00B70FE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lient meeting </w:t>
            </w:r>
            <w:r w:rsidR="00BC63A8">
              <w:rPr>
                <w:rFonts w:ascii="Times New Roman" w:hAnsi="Times New Roman" w:cs="Times New Roman"/>
                <w:sz w:val="24"/>
                <w:szCs w:val="24"/>
              </w:rPr>
              <w:t>comple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ccessfully</w:t>
            </w:r>
          </w:p>
          <w:p w:rsidR="00EF0007" w:rsidRPr="00B70FE4" w:rsidRDefault="00EF0007" w:rsidP="00B70FE4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quirements have been revised as per client request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is working on their assigned tasks.</w:t>
            </w:r>
          </w:p>
          <w:p w:rsidR="00D218A8" w:rsidRDefault="00D218A8" w:rsidP="000905F8">
            <w:pPr>
              <w:pStyle w:val="ListParagraph"/>
              <w:numPr>
                <w:ilvl w:val="0"/>
                <w:numId w:val="2"/>
              </w:num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am meeting completed as per schedule.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issed objectives and make-up plan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D218A8" w:rsidRDefault="00D218A8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</w:p>
          <w:p w:rsidR="00D218A8" w:rsidRDefault="00D218A8">
            <w:pPr>
              <w:spacing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218A8" w:rsidTr="00D218A8">
        <w:tc>
          <w:tcPr>
            <w:tcW w:w="15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D218A8" w:rsidRDefault="00D218A8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Plan for next day** </w:t>
            </w:r>
          </w:p>
        </w:tc>
        <w:tc>
          <w:tcPr>
            <w:tcW w:w="7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218A8" w:rsidRDefault="00EF0007" w:rsidP="000B2D1F">
            <w:pPr>
              <w:spacing w:line="240" w:lineRule="auto"/>
              <w:ind w:left="72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Work of Mid-term </w:t>
            </w:r>
            <w:r w:rsidR="00737533"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  <w:bookmarkStart w:id="0" w:name="_GoBack"/>
            <w:bookmarkEnd w:id="0"/>
          </w:p>
        </w:tc>
      </w:tr>
    </w:tbl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</w:p>
    <w:p w:rsidR="00D218A8" w:rsidRDefault="00D218A8" w:rsidP="00D218A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* If it is different from the plan in the document of Plan in Each Day, please update Plan in Each Day and upload it together within this assignment.</w:t>
      </w:r>
    </w:p>
    <w:p w:rsidR="007810B1" w:rsidRDefault="00737533"/>
    <w:sectPr w:rsidR="007810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EA96AD7"/>
    <w:multiLevelType w:val="hybridMultilevel"/>
    <w:tmpl w:val="0EFA09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AC1D5C"/>
    <w:multiLevelType w:val="hybridMultilevel"/>
    <w:tmpl w:val="ED44E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xNTEyMzUzsTRW0lEKTi0uzszPAykwqgUAGaT5ECwAAAA="/>
  </w:docVars>
  <w:rsids>
    <w:rsidRoot w:val="003E2DBC"/>
    <w:rsid w:val="000B2D1F"/>
    <w:rsid w:val="003E2DBC"/>
    <w:rsid w:val="004472CA"/>
    <w:rsid w:val="005D7765"/>
    <w:rsid w:val="006020A3"/>
    <w:rsid w:val="00737533"/>
    <w:rsid w:val="00A266FE"/>
    <w:rsid w:val="00AD61A6"/>
    <w:rsid w:val="00B70FE4"/>
    <w:rsid w:val="00BC63A8"/>
    <w:rsid w:val="00D218A8"/>
    <w:rsid w:val="00EF00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097F1FE-BCEA-432B-9D65-38A48BE03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18A8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218A8"/>
    <w:pPr>
      <w:ind w:left="720"/>
      <w:contextualSpacing/>
    </w:pPr>
  </w:style>
  <w:style w:type="table" w:styleId="TableGrid">
    <w:name w:val="Table Grid"/>
    <w:basedOn w:val="TableNormal"/>
    <w:uiPriority w:val="39"/>
    <w:rsid w:val="00D218A8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3672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123</Words>
  <Characters>7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puganti,Dheeraj</dc:creator>
  <cp:keywords/>
  <dc:description/>
  <cp:lastModifiedBy>Male,Bharat Reddy</cp:lastModifiedBy>
  <cp:revision>6</cp:revision>
  <dcterms:created xsi:type="dcterms:W3CDTF">2020-06-11T00:09:00Z</dcterms:created>
  <dcterms:modified xsi:type="dcterms:W3CDTF">2020-06-17T02:56:00Z</dcterms:modified>
</cp:coreProperties>
</file>